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ssica ssrat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ss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srat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45 s komesnky chicago 6062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sratejessic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964452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4/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